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644038" w14:paraId="1643A4CA" w14:textId="77777777" w:rsidTr="0064403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4403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44038" w14:paraId="127EAD7E" w14:textId="77777777" w:rsidTr="00644038">
        <w:trPr>
          <w:trHeight w:val="413"/>
        </w:trPr>
        <w:tc>
          <w:tcPr>
            <w:tcW w:w="1248" w:type="pct"/>
          </w:tcPr>
          <w:p w14:paraId="3C159AA5" w14:textId="77777777" w:rsidR="0000007A" w:rsidRPr="0064403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4403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02FC357" w:rsidR="0000007A" w:rsidRPr="00644038" w:rsidRDefault="001F0F3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4403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644038" w14:paraId="73C90375" w14:textId="77777777" w:rsidTr="00644038">
        <w:trPr>
          <w:trHeight w:val="290"/>
        </w:trPr>
        <w:tc>
          <w:tcPr>
            <w:tcW w:w="1248" w:type="pct"/>
          </w:tcPr>
          <w:p w14:paraId="20D28135" w14:textId="77777777" w:rsidR="0000007A" w:rsidRPr="0064403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95BBDF" w:rsidR="0000007A" w:rsidRPr="0064403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440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440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440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C1EC2" w:rsidRPr="006440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65</w:t>
            </w:r>
          </w:p>
        </w:tc>
      </w:tr>
      <w:tr w:rsidR="0000007A" w:rsidRPr="00644038" w14:paraId="05B60576" w14:textId="77777777" w:rsidTr="00644038">
        <w:trPr>
          <w:trHeight w:val="331"/>
        </w:trPr>
        <w:tc>
          <w:tcPr>
            <w:tcW w:w="1248" w:type="pct"/>
          </w:tcPr>
          <w:p w14:paraId="0196A627" w14:textId="77777777" w:rsidR="0000007A" w:rsidRPr="0064403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6379F03" w:rsidR="0000007A" w:rsidRPr="00644038" w:rsidRDefault="001F0F3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44038">
              <w:rPr>
                <w:rFonts w:ascii="Arial" w:hAnsi="Arial" w:cs="Arial"/>
                <w:b/>
                <w:sz w:val="20"/>
                <w:szCs w:val="20"/>
                <w:lang w:val="en-GB"/>
              </w:rPr>
              <w:t>Vegetarian Diets, Ayurveda, and the Case for an Integrative Nutrition Science</w:t>
            </w:r>
          </w:p>
        </w:tc>
      </w:tr>
      <w:tr w:rsidR="00CF0BBB" w:rsidRPr="00644038" w14:paraId="6D508B1C" w14:textId="77777777" w:rsidTr="00644038">
        <w:trPr>
          <w:trHeight w:val="332"/>
        </w:trPr>
        <w:tc>
          <w:tcPr>
            <w:tcW w:w="1248" w:type="pct"/>
          </w:tcPr>
          <w:p w14:paraId="32FC28F7" w14:textId="77777777" w:rsidR="00CF0BBB" w:rsidRPr="0064403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7A06BE2" w:rsidR="00CF0BBB" w:rsidRPr="00644038" w:rsidRDefault="003C1EC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7599C49" w14:textId="77777777" w:rsidR="00626025" w:rsidRPr="00644038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4403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4403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4403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4403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4403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4403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44038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4403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628EB2C" w:rsidR="00E03C32" w:rsidRDefault="0060194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0194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edicina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60194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7(9), 85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5212029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601945" w:rsidRPr="00601945">
                    <w:t xml:space="preserve"> </w:t>
                  </w:r>
                  <w:hyperlink r:id="rId8" w:history="1">
                    <w:r w:rsidR="00601945" w:rsidRPr="00C12460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medicina57090858</w:t>
                    </w:r>
                  </w:hyperlink>
                  <w:r w:rsidR="0060194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4403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4403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4403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4403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4403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4403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4403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4403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4403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4403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4403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44038">
              <w:rPr>
                <w:rFonts w:ascii="Arial" w:hAnsi="Arial" w:cs="Arial"/>
                <w:lang w:val="en-GB"/>
              </w:rPr>
              <w:t>Author’s Feedback</w:t>
            </w:r>
            <w:r w:rsidRPr="0064403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4403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4403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4403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4403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644038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44038" w14:paraId="0D8B5B2C" w14:textId="77777777" w:rsidTr="0016630E">
        <w:trPr>
          <w:trHeight w:val="399"/>
        </w:trPr>
        <w:tc>
          <w:tcPr>
            <w:tcW w:w="1265" w:type="pct"/>
            <w:noWrap/>
          </w:tcPr>
          <w:p w14:paraId="21CBA5FE" w14:textId="77777777" w:rsidR="00F1171E" w:rsidRPr="0064403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4403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328840C" w:rsidR="00F1171E" w:rsidRPr="00644038" w:rsidRDefault="0016630E" w:rsidP="007222C8">
            <w:pPr>
              <w:ind w:left="360"/>
              <w:rPr>
                <w:rFonts w:ascii="Arial" w:hAnsi="Arial" w:cs="Arial"/>
                <w:sz w:val="20"/>
                <w:szCs w:val="20"/>
                <w:cs/>
                <w:lang w:val="en-IN" w:bidi="hi-IN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>Imp</w:t>
            </w:r>
            <w:r w:rsidRPr="00644038">
              <w:rPr>
                <w:rFonts w:ascii="Arial" w:hAnsi="Arial" w:cs="Arial"/>
                <w:sz w:val="20"/>
                <w:szCs w:val="20"/>
                <w:lang w:val="en-GB" w:bidi="hi-IN"/>
              </w:rPr>
              <w:t xml:space="preserve">rove the title of the chapter. </w:t>
            </w:r>
          </w:p>
        </w:tc>
        <w:tc>
          <w:tcPr>
            <w:tcW w:w="1523" w:type="pct"/>
          </w:tcPr>
          <w:p w14:paraId="405B6701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4403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4403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4403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85F68F0" w:rsidR="00F1171E" w:rsidRPr="00644038" w:rsidRDefault="0016630E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 w:bidi="hi-IN"/>
              </w:rPr>
              <w:t xml:space="preserve">Add more about the benefits of integrative nutrition science. </w:t>
            </w:r>
          </w:p>
        </w:tc>
        <w:tc>
          <w:tcPr>
            <w:tcW w:w="1523" w:type="pct"/>
          </w:tcPr>
          <w:p w14:paraId="1D54B730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4403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4403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440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028C9F3" w:rsidR="00F1171E" w:rsidRPr="00644038" w:rsidRDefault="0016630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 xml:space="preserve"> Yes </w:t>
            </w:r>
          </w:p>
        </w:tc>
        <w:tc>
          <w:tcPr>
            <w:tcW w:w="1523" w:type="pct"/>
          </w:tcPr>
          <w:p w14:paraId="4898F764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4403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4403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4403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4403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C89FB06" w:rsidR="00F1171E" w:rsidRPr="00644038" w:rsidRDefault="0016630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>More references should be added.</w:t>
            </w:r>
          </w:p>
        </w:tc>
        <w:tc>
          <w:tcPr>
            <w:tcW w:w="1523" w:type="pct"/>
          </w:tcPr>
          <w:p w14:paraId="40220055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4403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4403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4403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5352DCC" w:rsidR="00F1171E" w:rsidRPr="00644038" w:rsidRDefault="0016630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4403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4403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4403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4403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DBF462A" w14:textId="34787B2D" w:rsidR="0016630E" w:rsidRPr="00644038" w:rsidRDefault="0016630E" w:rsidP="001663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>More studies can be added to the introduction.</w:t>
            </w:r>
          </w:p>
          <w:p w14:paraId="331F337F" w14:textId="0D1A4C36" w:rsidR="0016630E" w:rsidRPr="00644038" w:rsidRDefault="0016630E" w:rsidP="001663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>Write the reference for Figure 1.</w:t>
            </w:r>
          </w:p>
          <w:p w14:paraId="2879EBFA" w14:textId="44EA6572" w:rsidR="0016630E" w:rsidRPr="00644038" w:rsidRDefault="0016630E" w:rsidP="001663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 w:bidi="hi-IN"/>
              </w:rPr>
              <w:t>A</w:t>
            </w: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>lso, add the effect of milk and milk products on protein from an ayurvedic perspective, and studies can be added about other proteins.</w:t>
            </w:r>
          </w:p>
          <w:p w14:paraId="0E55B3D1" w14:textId="6F42983C" w:rsidR="0016630E" w:rsidRPr="00644038" w:rsidRDefault="0016630E" w:rsidP="001663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>We can add studies on how integrative nutrition will be beneficial.</w:t>
            </w:r>
          </w:p>
          <w:p w14:paraId="19D4F43A" w14:textId="68D71D1F" w:rsidR="0016630E" w:rsidRPr="00644038" w:rsidRDefault="0016630E" w:rsidP="001663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Pr="00644038">
              <w:rPr>
                <w:rFonts w:ascii="Arial" w:hAnsi="Arial" w:cs="Arial"/>
                <w:sz w:val="20"/>
                <w:szCs w:val="20"/>
                <w:lang w:val="en-GB" w:bidi="hi-IN"/>
              </w:rPr>
              <w:t>book chapter</w:t>
            </w: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 xml:space="preserve"> is very </w:t>
            </w:r>
            <w:proofErr w:type="gramStart"/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>short,</w:t>
            </w:r>
            <w:proofErr w:type="gramEnd"/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 xml:space="preserve"> it can be expanded by including more studies.</w:t>
            </w:r>
          </w:p>
          <w:p w14:paraId="1E347C61" w14:textId="024FFB5C" w:rsidR="00F1171E" w:rsidRPr="00644038" w:rsidRDefault="0016630E" w:rsidP="0016630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>The title and abstract of the</w:t>
            </w:r>
            <w:r w:rsidRPr="00644038">
              <w:rPr>
                <w:rFonts w:ascii="Arial" w:hAnsi="Arial" w:cs="Arial"/>
                <w:sz w:val="20"/>
                <w:szCs w:val="20"/>
                <w:cs/>
                <w:lang w:val="en-GB" w:bidi="hi-IN"/>
              </w:rPr>
              <w:t xml:space="preserve"> </w:t>
            </w:r>
            <w:r w:rsidRPr="00644038">
              <w:rPr>
                <w:rFonts w:ascii="Arial" w:hAnsi="Arial" w:cs="Arial"/>
                <w:sz w:val="20"/>
                <w:szCs w:val="20"/>
                <w:lang w:val="en-GB" w:bidi="hi-IN"/>
              </w:rPr>
              <w:t>book chapter</w:t>
            </w:r>
            <w:r w:rsidRPr="00644038">
              <w:rPr>
                <w:rFonts w:ascii="Arial" w:hAnsi="Arial" w:cs="Arial"/>
                <w:sz w:val="20"/>
                <w:szCs w:val="20"/>
                <w:lang w:val="en-GB"/>
              </w:rPr>
              <w:t xml:space="preserve"> also need to be improved.</w:t>
            </w:r>
          </w:p>
          <w:p w14:paraId="5E946A0E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cs/>
                <w:lang w:val="en-GB" w:bidi="hi-IN"/>
              </w:rPr>
            </w:pPr>
          </w:p>
          <w:p w14:paraId="15DFD0E8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440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440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4403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4403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4403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64403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4403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4403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4403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4403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440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44038">
              <w:rPr>
                <w:rFonts w:ascii="Arial" w:hAnsi="Arial" w:cs="Arial"/>
                <w:lang w:val="en-GB"/>
              </w:rPr>
              <w:t>Author’s comment</w:t>
            </w:r>
            <w:r w:rsidRPr="0064403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4403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4403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4403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4403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4403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6C80A03E" w:rsidR="00F1171E" w:rsidRPr="0064403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4403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4403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4403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64403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4403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4403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4403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4403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3B5EC0C" w14:textId="77777777" w:rsidR="00644038" w:rsidRPr="000D17F8" w:rsidRDefault="00644038" w:rsidP="0064403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D17F8">
        <w:rPr>
          <w:rFonts w:ascii="Arial" w:hAnsi="Arial" w:cs="Arial"/>
          <w:b/>
          <w:u w:val="single"/>
        </w:rPr>
        <w:t>Reviewer details:</w:t>
      </w:r>
    </w:p>
    <w:p w14:paraId="352D6F29" w14:textId="77777777" w:rsidR="00644038" w:rsidRPr="000D17F8" w:rsidRDefault="00644038" w:rsidP="0064403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D17F8">
        <w:rPr>
          <w:rFonts w:ascii="Arial" w:hAnsi="Arial" w:cs="Arial"/>
          <w:b/>
          <w:color w:val="000000"/>
        </w:rPr>
        <w:t xml:space="preserve">Kamla </w:t>
      </w:r>
      <w:proofErr w:type="spellStart"/>
      <w:r w:rsidRPr="000D17F8">
        <w:rPr>
          <w:rFonts w:ascii="Arial" w:hAnsi="Arial" w:cs="Arial"/>
          <w:b/>
          <w:color w:val="000000"/>
        </w:rPr>
        <w:t>Mahajani</w:t>
      </w:r>
      <w:proofErr w:type="spellEnd"/>
      <w:r w:rsidRPr="000D17F8">
        <w:rPr>
          <w:rFonts w:ascii="Arial" w:hAnsi="Arial" w:cs="Arial"/>
          <w:b/>
          <w:color w:val="000000"/>
        </w:rPr>
        <w:t>, India</w:t>
      </w:r>
    </w:p>
    <w:p w14:paraId="374AF28D" w14:textId="77777777" w:rsidR="00644038" w:rsidRPr="00644038" w:rsidRDefault="00644038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44038" w:rsidRPr="00644038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4B1C1" w14:textId="77777777" w:rsidR="003C41C0" w:rsidRPr="0000007A" w:rsidRDefault="003C41C0" w:rsidP="0099583E">
      <w:r>
        <w:separator/>
      </w:r>
    </w:p>
  </w:endnote>
  <w:endnote w:type="continuationSeparator" w:id="0">
    <w:p w14:paraId="61562027" w14:textId="77777777" w:rsidR="003C41C0" w:rsidRPr="0000007A" w:rsidRDefault="003C41C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21B26D" w14:textId="77777777" w:rsidR="003C41C0" w:rsidRPr="0000007A" w:rsidRDefault="003C41C0" w:rsidP="0099583E">
      <w:r>
        <w:separator/>
      </w:r>
    </w:p>
  </w:footnote>
  <w:footnote w:type="continuationSeparator" w:id="0">
    <w:p w14:paraId="1ABF725A" w14:textId="77777777" w:rsidR="003C41C0" w:rsidRPr="0000007A" w:rsidRDefault="003C41C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1196"/>
    <w:multiLevelType w:val="hybridMultilevel"/>
    <w:tmpl w:val="92E6E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37123785">
    <w:abstractNumId w:val="4"/>
  </w:num>
  <w:num w:numId="2" w16cid:durableId="265046430">
    <w:abstractNumId w:val="7"/>
  </w:num>
  <w:num w:numId="3" w16cid:durableId="1688216957">
    <w:abstractNumId w:val="6"/>
  </w:num>
  <w:num w:numId="4" w16cid:durableId="1639728516">
    <w:abstractNumId w:val="8"/>
  </w:num>
  <w:num w:numId="5" w16cid:durableId="1109667321">
    <w:abstractNumId w:val="5"/>
  </w:num>
  <w:num w:numId="6" w16cid:durableId="2098822778">
    <w:abstractNumId w:val="0"/>
  </w:num>
  <w:num w:numId="7" w16cid:durableId="1853109217">
    <w:abstractNumId w:val="2"/>
  </w:num>
  <w:num w:numId="8" w16cid:durableId="794910755">
    <w:abstractNumId w:val="10"/>
  </w:num>
  <w:num w:numId="9" w16cid:durableId="769735873">
    <w:abstractNumId w:val="9"/>
  </w:num>
  <w:num w:numId="10" w16cid:durableId="798692132">
    <w:abstractNumId w:val="3"/>
  </w:num>
  <w:num w:numId="11" w16cid:durableId="1357199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630E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0F33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415F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EC2"/>
    <w:rsid w:val="003C41C0"/>
    <w:rsid w:val="003D02C1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1945"/>
    <w:rsid w:val="00602F7D"/>
    <w:rsid w:val="00605952"/>
    <w:rsid w:val="00620677"/>
    <w:rsid w:val="00624032"/>
    <w:rsid w:val="00626025"/>
    <w:rsid w:val="006311A1"/>
    <w:rsid w:val="00640000"/>
    <w:rsid w:val="00640538"/>
    <w:rsid w:val="00640E20"/>
    <w:rsid w:val="006440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A7E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789C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40B"/>
    <w:rsid w:val="00A15F2F"/>
    <w:rsid w:val="00A17184"/>
    <w:rsid w:val="00A31AAC"/>
    <w:rsid w:val="00A325FA"/>
    <w:rsid w:val="00A32905"/>
    <w:rsid w:val="00A36C95"/>
    <w:rsid w:val="00A37DE3"/>
    <w:rsid w:val="00A40B00"/>
    <w:rsid w:val="00A4787C"/>
    <w:rsid w:val="00A51369"/>
    <w:rsid w:val="00A519D1"/>
    <w:rsid w:val="00A51E4C"/>
    <w:rsid w:val="00A5303B"/>
    <w:rsid w:val="00A65C50"/>
    <w:rsid w:val="00A73B52"/>
    <w:rsid w:val="00A77E98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7A8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2F6B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6CDC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5576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0F3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55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0F3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557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FE5576"/>
  </w:style>
  <w:style w:type="paragraph" w:customStyle="1" w:styleId="Affiliation">
    <w:name w:val="Affiliation"/>
    <w:basedOn w:val="Normal"/>
    <w:rsid w:val="0064403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medicina5709085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0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5-31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